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2A234C" w:rsidRPr="00C7487C" w:rsidTr="00F6605A">
        <w:tc>
          <w:tcPr>
            <w:tcW w:w="279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234C" w:rsidRPr="00C7487C" w:rsidTr="00F6605A">
        <w:tc>
          <w:tcPr>
            <w:tcW w:w="279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234C" w:rsidRPr="00C7487C" w:rsidTr="00F6605A">
        <w:tc>
          <w:tcPr>
            <w:tcW w:w="279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2A234C" w:rsidRPr="00C7487C" w:rsidRDefault="00301B29" w:rsidP="002A234C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5A978FCF" wp14:editId="0374D903">
            <wp:simplePos x="0" y="0"/>
            <wp:positionH relativeFrom="column">
              <wp:posOffset>4865370</wp:posOffset>
            </wp:positionH>
            <wp:positionV relativeFrom="paragraph">
              <wp:posOffset>676275</wp:posOffset>
            </wp:positionV>
            <wp:extent cx="2475865" cy="2099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234C" w:rsidRPr="00C7487C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2A234C" w:rsidRDefault="002A234C" w:rsidP="002A234C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</w:t>
      </w:r>
      <w:r w:rsidR="00B55D31" w:rsidRPr="00B55D31">
        <w:rPr>
          <w:noProof/>
        </w:rPr>
        <w:t xml:space="preserve"> </w:t>
      </w:r>
      <w:r w:rsidR="00ED7429">
        <w:rPr>
          <w:rFonts w:ascii="Times New Roman" w:hAnsi="Times New Roman" w:cs="Times New Roman"/>
          <w:b/>
          <w:bCs/>
        </w:rPr>
        <w:t>ADE 9</w:t>
      </w:r>
      <w:r>
        <w:rPr>
          <w:rFonts w:ascii="Times New Roman" w:hAnsi="Times New Roman" w:cs="Times New Roman"/>
          <w:b/>
          <w:bCs/>
        </w:rPr>
        <w:t>: CREATIVE ARTS AND SPORTS</w:t>
      </w:r>
    </w:p>
    <w:p w:rsidR="002A234C" w:rsidRPr="00C7487C" w:rsidRDefault="002A234C" w:rsidP="002A234C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 xml:space="preserve">PER </w:t>
      </w:r>
      <w:r w:rsidR="00A02054">
        <w:rPr>
          <w:rFonts w:ascii="Times New Roman" w:hAnsi="Times New Roman" w:cs="Times New Roman"/>
          <w:b/>
          <w:bCs/>
        </w:rPr>
        <w:t>1</w:t>
      </w:r>
      <w:r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>
        <w:rPr>
          <w:rFonts w:ascii="Times New Roman" w:eastAsia="Arial" w:hAnsi="Times New Roman" w:cs="Times New Roman"/>
          <w:i/>
          <w:sz w:val="24"/>
        </w:rPr>
        <w:t>(Project)</w:t>
      </w:r>
    </w:p>
    <w:p w:rsidR="002A234C" w:rsidRPr="00C7487C" w:rsidRDefault="00B55D31" w:rsidP="002A234C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ODE: </w:t>
      </w:r>
      <w:proofErr w:type="gramStart"/>
      <w:r>
        <w:rPr>
          <w:rFonts w:ascii="Times New Roman" w:hAnsi="Times New Roman" w:cs="Times New Roman"/>
          <w:b/>
          <w:bCs/>
        </w:rPr>
        <w:t>009</w:t>
      </w:r>
      <w:r w:rsidR="002A234C" w:rsidRPr="00C7487C">
        <w:rPr>
          <w:rFonts w:ascii="Times New Roman" w:hAnsi="Times New Roman" w:cs="Times New Roman"/>
          <w:b/>
          <w:bCs/>
        </w:rPr>
        <w:t xml:space="preserve">  YEAR</w:t>
      </w:r>
      <w:proofErr w:type="gramEnd"/>
      <w:r w:rsidR="002A234C" w:rsidRPr="00C7487C">
        <w:rPr>
          <w:rFonts w:ascii="Times New Roman" w:hAnsi="Times New Roman" w:cs="Times New Roman"/>
          <w:b/>
          <w:bCs/>
        </w:rPr>
        <w:t>: 2025</w:t>
      </w:r>
    </w:p>
    <w:p w:rsidR="002A234C" w:rsidRPr="009641F8" w:rsidRDefault="002A234C" w:rsidP="002A23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RATION: 3 weeks</w:t>
      </w:r>
    </w:p>
    <w:p w:rsidR="002A234C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234C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234C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234C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234C" w:rsidRPr="009641F8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t>INSTRUCTIONS TO SCHOOLS</w:t>
      </w:r>
    </w:p>
    <w:p w:rsidR="002A234C" w:rsidRPr="009641F8" w:rsidRDefault="002A234C" w:rsidP="002A23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is is a projec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aper to be done over a 3-weeks period.</w:t>
      </w:r>
    </w:p>
    <w:p w:rsidR="002A234C" w:rsidRPr="009641F8" w:rsidRDefault="002A234C" w:rsidP="002A23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eachers will assess each task based on the provided scoring rubrics.</w:t>
      </w:r>
    </w:p>
    <w:p w:rsidR="002A234C" w:rsidRPr="009641F8" w:rsidRDefault="002A234C" w:rsidP="002A23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Each milestone should be marked and recorded for every learner as they progress.</w:t>
      </w: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bookmarkStart w:id="0" w:name="_GoBack"/>
      <w:bookmarkEnd w:id="0"/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Pr="00F82230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 w:rsidR="008B6669">
        <w:rPr>
          <w:rFonts w:ascii="Times New Roman" w:eastAsia="Times New Roman" w:hAnsi="Times New Roman" w:cs="Times New Roman"/>
          <w:i/>
        </w:rPr>
        <w:t>3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2A234C" w:rsidRDefault="002A234C" w:rsidP="002A234C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9641F8" w:rsidRPr="009641F8" w:rsidRDefault="009641F8" w:rsidP="009641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9641F8" w:rsidRDefault="009641F8" w:rsidP="009641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9641F8" w:rsidRDefault="009641F8" w:rsidP="009641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A3777F" w:rsidRDefault="009641F8" w:rsidP="00A3777F">
      <w:pPr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1. INTRODUCTION</w:t>
      </w:r>
    </w:p>
    <w:p w:rsidR="009641F8" w:rsidRPr="00A3777F" w:rsidRDefault="009641F8" w:rsidP="00A3777F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This project is an integration of all components of the Creative Arts and Sports subject (Visual Arts, Performing Arts, and Physical Education). Learners will be assessed </w:t>
      </w:r>
      <w:proofErr w:type="gramStart"/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both 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individually</w:t>
      </w:r>
      <w:proofErr w:type="gramEnd"/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nd in groups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t>, applying creativity, critical thinking, and collaboration skills.</w:t>
      </w:r>
    </w:p>
    <w:p w:rsidR="009641F8" w:rsidRPr="00A3777F" w:rsidRDefault="009641F8" w:rsidP="00A3777F">
      <w:pPr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2. PROJECT THEME: “Preserving Our Culture, Building Our Future”</w:t>
      </w:r>
    </w:p>
    <w:p w:rsidR="009641F8" w:rsidRPr="00A3777F" w:rsidRDefault="009641F8" w:rsidP="00A3777F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As Kenya develops, we must keep our traditions alive while embracing modern creativity. Your class has been invited to host a 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"Cultural Heritage and Creativity Week"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. You are to showcase how youth can </w:t>
      </w:r>
      <w:proofErr w:type="spellStart"/>
      <w:r w:rsidRPr="00A3777F">
        <w:rPr>
          <w:rFonts w:ascii="Times New Roman" w:eastAsia="Times New Roman" w:hAnsi="Times New Roman" w:cs="Times New Roman"/>
          <w:sz w:val="24"/>
          <w:szCs w:val="24"/>
        </w:rPr>
        <w:t>honour</w:t>
      </w:r>
      <w:proofErr w:type="spellEnd"/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culture while building a better future through creative expression.</w:t>
      </w:r>
    </w:p>
    <w:p w:rsidR="009641F8" w:rsidRPr="00A3777F" w:rsidRDefault="009641F8" w:rsidP="00A3777F">
      <w:pPr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TASK 1: VISUAL ARTS – DESIGNING A CULTURAL LOGO AND MOTIF PATTERN</w:t>
      </w:r>
    </w:p>
    <w:p w:rsidR="009641F8" w:rsidRPr="00A3777F" w:rsidRDefault="009641F8" w:rsidP="00A3777F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>Individually:</w:t>
      </w:r>
    </w:p>
    <w:p w:rsidR="009641F8" w:rsidRPr="00A3777F" w:rsidRDefault="009641F8" w:rsidP="00A3777F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>a) Research patterns, symbols, and colours from any Kenyan community that reflect their cultural identity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 xml:space="preserve">b) Design a 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logo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that symbolizes your heritage and future dreams using pencil or digital tools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 xml:space="preserve">c) Create a 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motif pattern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based on the logo that can be used on clothes, school bags, or posters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>d) Add colour and label your work clearly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>e) Write a short paragraph explaining the meaning behind your logo and pattern.</w:t>
      </w:r>
    </w:p>
    <w:p w:rsidR="009641F8" w:rsidRPr="00A3777F" w:rsidRDefault="009641F8" w:rsidP="00A3777F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Mount your work for display during 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Cultural Heritage Week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641F8" w:rsidRPr="00A3777F" w:rsidRDefault="009641F8" w:rsidP="00A3777F">
      <w:pPr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SK 2: </w:t>
      </w:r>
      <w:r w:rsid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PERFORMING ARTS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KENYAN DANCE FUSION</w:t>
      </w:r>
    </w:p>
    <w:p w:rsidR="009641F8" w:rsidRPr="00A3777F" w:rsidRDefault="009641F8" w:rsidP="00A3777F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>In groups of 6–10 learners:</w:t>
      </w:r>
    </w:p>
    <w:p w:rsidR="009641F8" w:rsidRPr="00A3777F" w:rsidRDefault="009641F8" w:rsidP="00A3777F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a) Choose a 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traditional Kenyan folk dance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(e.g., </w:t>
      </w:r>
      <w:proofErr w:type="spellStart"/>
      <w:r w:rsidRPr="00A3777F">
        <w:rPr>
          <w:rFonts w:ascii="Times New Roman" w:eastAsia="Times New Roman" w:hAnsi="Times New Roman" w:cs="Times New Roman"/>
          <w:sz w:val="24"/>
          <w:szCs w:val="24"/>
        </w:rPr>
        <w:t>Isukuti</w:t>
      </w:r>
      <w:proofErr w:type="spellEnd"/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A3777F">
        <w:rPr>
          <w:rFonts w:ascii="Times New Roman" w:eastAsia="Times New Roman" w:hAnsi="Times New Roman" w:cs="Times New Roman"/>
          <w:sz w:val="24"/>
          <w:szCs w:val="24"/>
        </w:rPr>
        <w:t>Taarab</w:t>
      </w:r>
      <w:proofErr w:type="spellEnd"/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A3777F">
        <w:rPr>
          <w:rFonts w:ascii="Times New Roman" w:eastAsia="Times New Roman" w:hAnsi="Times New Roman" w:cs="Times New Roman"/>
          <w:sz w:val="24"/>
          <w:szCs w:val="24"/>
        </w:rPr>
        <w:t>Kikuyu</w:t>
      </w:r>
      <w:proofErr w:type="gramEnd"/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dance) and 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combine it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with a modern music or beat (fusion style)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 xml:space="preserve">b) Rehearse a 2–3 minute 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dance performance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that incorporates both styles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>c) Include costumes, body movements, and at least one traditional instrument (or its improvised version)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>d) Write a short description explaining:</w:t>
      </w:r>
    </w:p>
    <w:p w:rsidR="009641F8" w:rsidRPr="00A3777F" w:rsidRDefault="009641F8" w:rsidP="00A3777F">
      <w:pPr>
        <w:numPr>
          <w:ilvl w:val="0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>The origin of the traditional dance</w:t>
      </w:r>
    </w:p>
    <w:p w:rsidR="009641F8" w:rsidRPr="00A3777F" w:rsidRDefault="009641F8" w:rsidP="00A3777F">
      <w:pPr>
        <w:numPr>
          <w:ilvl w:val="0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>What modern elements were added</w:t>
      </w:r>
    </w:p>
    <w:p w:rsidR="009641F8" w:rsidRPr="00A3777F" w:rsidRDefault="009641F8" w:rsidP="00A3777F">
      <w:pPr>
        <w:numPr>
          <w:ilvl w:val="0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>What the fusion represents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 xml:space="preserve">e) Perform your fusion </w:t>
      </w:r>
      <w:proofErr w:type="gramStart"/>
      <w:r w:rsidRPr="00A3777F">
        <w:rPr>
          <w:rFonts w:ascii="Times New Roman" w:eastAsia="Times New Roman" w:hAnsi="Times New Roman" w:cs="Times New Roman"/>
          <w:sz w:val="24"/>
          <w:szCs w:val="24"/>
        </w:rPr>
        <w:t>dance live</w:t>
      </w:r>
      <w:proofErr w:type="gramEnd"/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during the school’s 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Cultural Heritage and Creativity Week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641F8" w:rsidRPr="00A3777F" w:rsidRDefault="00A3777F" w:rsidP="00A3777F">
      <w:pPr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TASK 3: PERFORMING ARTS</w:t>
      </w:r>
      <w:r w:rsidR="009641F8"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DRAMATIZED FOLKTALE</w:t>
      </w:r>
    </w:p>
    <w:p w:rsidR="009641F8" w:rsidRPr="00A3777F" w:rsidRDefault="009641F8" w:rsidP="00A3777F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a) In groups of 4–6 learners, select a 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Kenyan folktale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that teaches a cultural lesson (e.g., wisdom, unity, kindness)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 xml:space="preserve">b) </w:t>
      </w:r>
      <w:proofErr w:type="spellStart"/>
      <w:r w:rsidRPr="00A3777F">
        <w:rPr>
          <w:rFonts w:ascii="Times New Roman" w:eastAsia="Times New Roman" w:hAnsi="Times New Roman" w:cs="Times New Roman"/>
          <w:sz w:val="24"/>
          <w:szCs w:val="24"/>
        </w:rPr>
        <w:t>Dramatise</w:t>
      </w:r>
      <w:proofErr w:type="spellEnd"/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it using clear characters, props, costumes, and traditional sayings or songs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>c) Prepare a script with a beginning, conflict, and resolution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>d) Rehearse and perform the play before an audience of teachers, peers, or parents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>e) Each group must submit:</w:t>
      </w:r>
    </w:p>
    <w:p w:rsidR="009641F8" w:rsidRPr="00A3777F" w:rsidRDefault="009641F8" w:rsidP="00A3777F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>A script</w:t>
      </w:r>
    </w:p>
    <w:p w:rsidR="009641F8" w:rsidRPr="00A3777F" w:rsidRDefault="009641F8" w:rsidP="00A3777F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>A cast list</w:t>
      </w:r>
    </w:p>
    <w:p w:rsidR="009641F8" w:rsidRPr="00A3777F" w:rsidRDefault="009641F8" w:rsidP="00A3777F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>Photos or short clips of rehearsal or performance</w:t>
      </w:r>
    </w:p>
    <w:p w:rsidR="009641F8" w:rsidRPr="00A3777F" w:rsidRDefault="009641F8" w:rsidP="00A3777F">
      <w:pPr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TASK 4: SPORTS – INDIGENOUS GAMES CHALLENGE</w:t>
      </w:r>
    </w:p>
    <w:p w:rsidR="009641F8" w:rsidRPr="00A3777F" w:rsidRDefault="009641F8" w:rsidP="00A3777F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a) In pairs or teams, 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research and select a traditional game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played by children in Kenya (e.g., </w:t>
      </w:r>
      <w:proofErr w:type="spellStart"/>
      <w:r w:rsidRPr="00A3777F">
        <w:rPr>
          <w:rFonts w:ascii="Times New Roman" w:eastAsia="Times New Roman" w:hAnsi="Times New Roman" w:cs="Times New Roman"/>
          <w:sz w:val="24"/>
          <w:szCs w:val="24"/>
        </w:rPr>
        <w:t>Bladda</w:t>
      </w:r>
      <w:proofErr w:type="spellEnd"/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, Shake, Kati, </w:t>
      </w:r>
      <w:proofErr w:type="spellStart"/>
      <w:proofErr w:type="gramStart"/>
      <w:r w:rsidRPr="00A3777F">
        <w:rPr>
          <w:rFonts w:ascii="Times New Roman" w:eastAsia="Times New Roman" w:hAnsi="Times New Roman" w:cs="Times New Roman"/>
          <w:sz w:val="24"/>
          <w:szCs w:val="24"/>
        </w:rPr>
        <w:t>Bao</w:t>
      </w:r>
      <w:proofErr w:type="spellEnd"/>
      <w:proofErr w:type="gramEnd"/>
      <w:r w:rsidRPr="00A3777F">
        <w:rPr>
          <w:rFonts w:ascii="Times New Roman" w:eastAsia="Times New Roman" w:hAnsi="Times New Roman" w:cs="Times New Roman"/>
          <w:sz w:val="24"/>
          <w:szCs w:val="24"/>
        </w:rPr>
        <w:t>)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>b) Describe the rules and any items needed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 xml:space="preserve">c) Use locally available materials to 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make equipment or playing areas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for the game.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>d) Play the game during school breaks or PE time and reflect on:</w:t>
      </w:r>
    </w:p>
    <w:p w:rsidR="009641F8" w:rsidRPr="00A3777F" w:rsidRDefault="009641F8" w:rsidP="00A3777F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>Teamwork</w:t>
      </w:r>
    </w:p>
    <w:p w:rsidR="009641F8" w:rsidRPr="00A3777F" w:rsidRDefault="009641F8" w:rsidP="00A3777F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>Physical benefits</w:t>
      </w:r>
    </w:p>
    <w:p w:rsidR="009641F8" w:rsidRPr="00A3777F" w:rsidRDefault="009641F8" w:rsidP="00A3777F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sz w:val="24"/>
          <w:szCs w:val="24"/>
        </w:rPr>
        <w:t>Fun/challenges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br/>
        <w:t xml:space="preserve">e) </w:t>
      </w:r>
      <w:proofErr w:type="gramStart"/>
      <w:r w:rsidRPr="00A3777F">
        <w:rPr>
          <w:rFonts w:ascii="Times New Roman" w:eastAsia="Times New Roman" w:hAnsi="Times New Roman" w:cs="Times New Roman"/>
          <w:sz w:val="24"/>
          <w:szCs w:val="24"/>
        </w:rPr>
        <w:t>Prepare</w:t>
      </w:r>
      <w:proofErr w:type="gramEnd"/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short oral or written report</w:t>
      </w:r>
      <w:r w:rsidRPr="00A3777F">
        <w:rPr>
          <w:rFonts w:ascii="Times New Roman" w:eastAsia="Times New Roman" w:hAnsi="Times New Roman" w:cs="Times New Roman"/>
          <w:sz w:val="24"/>
          <w:szCs w:val="24"/>
        </w:rPr>
        <w:t xml:space="preserve"> explaining how the game promotes physical, social, and emotional well-being.</w:t>
      </w:r>
    </w:p>
    <w:p w:rsidR="00A3777F" w:rsidRDefault="00A3777F" w:rsidP="00A3777F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3777F" w:rsidRDefault="00A3777F" w:rsidP="00A3777F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3777F" w:rsidRDefault="00A3777F" w:rsidP="00A3777F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3777F" w:rsidRDefault="00A3777F" w:rsidP="00A3777F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3777F" w:rsidRDefault="00A3777F" w:rsidP="00A3777F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641F8" w:rsidRPr="00A3777F" w:rsidRDefault="009641F8" w:rsidP="00A3777F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3777F"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</w:t>
      </w:r>
    </w:p>
    <w:p w:rsidR="001D59C4" w:rsidRDefault="001D59C4"/>
    <w:sectPr w:rsidR="001D59C4" w:rsidSect="00A3777F">
      <w:footerReference w:type="default" r:id="rId9"/>
      <w:pgSz w:w="12240" w:h="15840"/>
      <w:pgMar w:top="709" w:right="616" w:bottom="709" w:left="426" w:header="720" w:footer="401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5465" w:rsidRDefault="00885465" w:rsidP="00A02054">
      <w:pPr>
        <w:spacing w:after="0" w:line="240" w:lineRule="auto"/>
      </w:pPr>
      <w:r>
        <w:separator/>
      </w:r>
    </w:p>
  </w:endnote>
  <w:endnote w:type="continuationSeparator" w:id="0">
    <w:p w:rsidR="00885465" w:rsidRDefault="00885465" w:rsidP="00A02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6B01" w:rsidRPr="0096799A" w:rsidRDefault="00A3777F" w:rsidP="002A6B01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</w:t>
    </w:r>
    <w:proofErr w:type="gramStart"/>
    <w:r w:rsidR="00ED7429">
      <w:rPr>
        <w:rFonts w:ascii="Bradley Hand ITC" w:hAnsi="Bradley Hand ITC"/>
        <w:b/>
      </w:rPr>
      <w:t>9</w:t>
    </w:r>
    <w:r>
      <w:rPr>
        <w:rFonts w:ascii="Bradley Hand ITC" w:hAnsi="Bradley Hand ITC"/>
        <w:b/>
      </w:rPr>
      <w:t xml:space="preserve">  </w:t>
    </w:r>
    <w:r w:rsidR="002A6B01">
      <w:rPr>
        <w:rFonts w:ascii="Bradley Hand ITC" w:hAnsi="Bradley Hand ITC"/>
        <w:b/>
      </w:rPr>
      <w:t>CAS</w:t>
    </w:r>
    <w:proofErr w:type="gramEnd"/>
    <w:r w:rsidR="002A6B01">
      <w:rPr>
        <w:rFonts w:ascii="Bradley Hand ITC" w:hAnsi="Bradley Hand ITC"/>
        <w:b/>
      </w:rPr>
      <w:t xml:space="preserve"> PAPER 1                            </w:t>
    </w:r>
    <w:r>
      <w:rPr>
        <w:rFonts w:ascii="Bradley Hand ITC" w:hAnsi="Bradley Hand ITC"/>
        <w:b/>
      </w:rPr>
      <w:t xml:space="preserve">                       </w:t>
    </w:r>
    <w:r w:rsidR="002A6B01">
      <w:rPr>
        <w:rFonts w:ascii="Bradley Hand ITC" w:hAnsi="Bradley Hand ITC"/>
        <w:b/>
      </w:rPr>
      <w:t xml:space="preserve">  </w:t>
    </w:r>
    <w:r w:rsidR="00ED7429">
      <w:rPr>
        <w:rFonts w:ascii="Bradley Hand ITC" w:hAnsi="Bradley Hand ITC"/>
        <w:b/>
      </w:rPr>
      <w:t>911/1</w:t>
    </w:r>
    <w:r w:rsidR="002A6B01">
      <w:rPr>
        <w:rFonts w:ascii="Bradley Hand ITC" w:hAnsi="Bradley Hand ITC"/>
        <w:b/>
      </w:rPr>
      <w:t xml:space="preserve">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5465" w:rsidRDefault="00885465" w:rsidP="00A02054">
      <w:pPr>
        <w:spacing w:after="0" w:line="240" w:lineRule="auto"/>
      </w:pPr>
      <w:r>
        <w:separator/>
      </w:r>
    </w:p>
  </w:footnote>
  <w:footnote w:type="continuationSeparator" w:id="0">
    <w:p w:rsidR="00885465" w:rsidRDefault="00885465" w:rsidP="00A020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C05087"/>
    <w:multiLevelType w:val="multilevel"/>
    <w:tmpl w:val="22C2F7D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EDC4870"/>
    <w:multiLevelType w:val="multilevel"/>
    <w:tmpl w:val="6810B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11B7216"/>
    <w:multiLevelType w:val="multilevel"/>
    <w:tmpl w:val="233C210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4A39C3"/>
    <w:multiLevelType w:val="multilevel"/>
    <w:tmpl w:val="44328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74C7D71"/>
    <w:multiLevelType w:val="multilevel"/>
    <w:tmpl w:val="5C827A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F0A6F3C"/>
    <w:multiLevelType w:val="multilevel"/>
    <w:tmpl w:val="1D964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F3C7F9B"/>
    <w:multiLevelType w:val="multilevel"/>
    <w:tmpl w:val="5F908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351059E"/>
    <w:multiLevelType w:val="multilevel"/>
    <w:tmpl w:val="569AA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4312775"/>
    <w:multiLevelType w:val="multilevel"/>
    <w:tmpl w:val="E0EE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4B02789"/>
    <w:multiLevelType w:val="multilevel"/>
    <w:tmpl w:val="FE72E09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730079A"/>
    <w:multiLevelType w:val="multilevel"/>
    <w:tmpl w:val="9500AE8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B337C3D"/>
    <w:multiLevelType w:val="multilevel"/>
    <w:tmpl w:val="E47ABBD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B8720CB"/>
    <w:multiLevelType w:val="multilevel"/>
    <w:tmpl w:val="703AE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CA576F7"/>
    <w:multiLevelType w:val="multilevel"/>
    <w:tmpl w:val="4EDCE74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EC374CB"/>
    <w:multiLevelType w:val="multilevel"/>
    <w:tmpl w:val="E578B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FD9320C"/>
    <w:multiLevelType w:val="multilevel"/>
    <w:tmpl w:val="82B4CC5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4400F7A"/>
    <w:multiLevelType w:val="multilevel"/>
    <w:tmpl w:val="D3529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F470B4D"/>
    <w:multiLevelType w:val="multilevel"/>
    <w:tmpl w:val="71D0C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702430D"/>
    <w:multiLevelType w:val="multilevel"/>
    <w:tmpl w:val="0B8EB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EF06D5E"/>
    <w:multiLevelType w:val="multilevel"/>
    <w:tmpl w:val="F88EF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4FB4974"/>
    <w:multiLevelType w:val="multilevel"/>
    <w:tmpl w:val="560EB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7D51FE4"/>
    <w:multiLevelType w:val="multilevel"/>
    <w:tmpl w:val="2E526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9E952F3"/>
    <w:multiLevelType w:val="multilevel"/>
    <w:tmpl w:val="11FEA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FED3426"/>
    <w:multiLevelType w:val="multilevel"/>
    <w:tmpl w:val="9B6C0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60918BE"/>
    <w:multiLevelType w:val="multilevel"/>
    <w:tmpl w:val="D57C7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78D673B7"/>
    <w:multiLevelType w:val="multilevel"/>
    <w:tmpl w:val="E49CB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7E4A3A30"/>
    <w:multiLevelType w:val="multilevel"/>
    <w:tmpl w:val="F214A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23"/>
  </w:num>
  <w:num w:numId="3">
    <w:abstractNumId w:val="8"/>
  </w:num>
  <w:num w:numId="4">
    <w:abstractNumId w:val="5"/>
  </w:num>
  <w:num w:numId="5">
    <w:abstractNumId w:val="16"/>
  </w:num>
  <w:num w:numId="6">
    <w:abstractNumId w:val="4"/>
  </w:num>
  <w:num w:numId="7">
    <w:abstractNumId w:val="21"/>
  </w:num>
  <w:num w:numId="8">
    <w:abstractNumId w:val="1"/>
  </w:num>
  <w:num w:numId="9">
    <w:abstractNumId w:val="24"/>
  </w:num>
  <w:num w:numId="10">
    <w:abstractNumId w:val="26"/>
  </w:num>
  <w:num w:numId="11">
    <w:abstractNumId w:val="19"/>
  </w:num>
  <w:num w:numId="12">
    <w:abstractNumId w:val="17"/>
  </w:num>
  <w:num w:numId="13">
    <w:abstractNumId w:val="25"/>
  </w:num>
  <w:num w:numId="14">
    <w:abstractNumId w:val="18"/>
  </w:num>
  <w:num w:numId="15">
    <w:abstractNumId w:val="14"/>
  </w:num>
  <w:num w:numId="16">
    <w:abstractNumId w:val="6"/>
  </w:num>
  <w:num w:numId="17">
    <w:abstractNumId w:val="7"/>
  </w:num>
  <w:num w:numId="18">
    <w:abstractNumId w:val="12"/>
  </w:num>
  <w:num w:numId="19">
    <w:abstractNumId w:val="3"/>
  </w:num>
  <w:num w:numId="20">
    <w:abstractNumId w:val="22"/>
  </w:num>
  <w:num w:numId="21">
    <w:abstractNumId w:val="15"/>
  </w:num>
  <w:num w:numId="22">
    <w:abstractNumId w:val="13"/>
  </w:num>
  <w:num w:numId="23">
    <w:abstractNumId w:val="9"/>
  </w:num>
  <w:num w:numId="24">
    <w:abstractNumId w:val="2"/>
  </w:num>
  <w:num w:numId="25">
    <w:abstractNumId w:val="0"/>
  </w:num>
  <w:num w:numId="26">
    <w:abstractNumId w:val="11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641F8"/>
    <w:rsid w:val="001D59C4"/>
    <w:rsid w:val="002A234C"/>
    <w:rsid w:val="002A6B01"/>
    <w:rsid w:val="00301B29"/>
    <w:rsid w:val="008538AE"/>
    <w:rsid w:val="00885465"/>
    <w:rsid w:val="008B6669"/>
    <w:rsid w:val="009641F8"/>
    <w:rsid w:val="009C7117"/>
    <w:rsid w:val="00A02054"/>
    <w:rsid w:val="00A3777F"/>
    <w:rsid w:val="00B55D31"/>
    <w:rsid w:val="00B7132C"/>
    <w:rsid w:val="00CE3519"/>
    <w:rsid w:val="00D21FCC"/>
    <w:rsid w:val="00E11A99"/>
    <w:rsid w:val="00ED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641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641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23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9641F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9641F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41F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641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9641F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9641F8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9641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641F8"/>
    <w:rPr>
      <w:b/>
      <w:bCs/>
    </w:rPr>
  </w:style>
  <w:style w:type="character" w:styleId="Emphasis">
    <w:name w:val="Emphasis"/>
    <w:basedOn w:val="DefaultParagraphFont"/>
    <w:uiPriority w:val="20"/>
    <w:qFormat/>
    <w:rsid w:val="009641F8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234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A23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2A234C"/>
  </w:style>
  <w:style w:type="paragraph" w:styleId="BodyText">
    <w:name w:val="Body Text"/>
    <w:basedOn w:val="Normal"/>
    <w:link w:val="BodyTextChar"/>
    <w:uiPriority w:val="99"/>
    <w:semiHidden/>
    <w:unhideWhenUsed/>
    <w:rsid w:val="002A23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234C"/>
  </w:style>
  <w:style w:type="paragraph" w:styleId="Header">
    <w:name w:val="header"/>
    <w:basedOn w:val="Normal"/>
    <w:link w:val="Head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054"/>
  </w:style>
  <w:style w:type="paragraph" w:styleId="Footer">
    <w:name w:val="footer"/>
    <w:basedOn w:val="Normal"/>
    <w:link w:val="Foot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054"/>
  </w:style>
  <w:style w:type="paragraph" w:styleId="BalloonText">
    <w:name w:val="Balloon Text"/>
    <w:basedOn w:val="Normal"/>
    <w:link w:val="BalloonTextChar"/>
    <w:uiPriority w:val="99"/>
    <w:semiHidden/>
    <w:unhideWhenUsed/>
    <w:rsid w:val="00A020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05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641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641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23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9641F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9641F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41F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641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9641F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9641F8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9641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641F8"/>
    <w:rPr>
      <w:b/>
      <w:bCs/>
    </w:rPr>
  </w:style>
  <w:style w:type="character" w:styleId="Emphasis">
    <w:name w:val="Emphasis"/>
    <w:basedOn w:val="DefaultParagraphFont"/>
    <w:uiPriority w:val="20"/>
    <w:qFormat/>
    <w:rsid w:val="009641F8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234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A23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2A234C"/>
  </w:style>
  <w:style w:type="paragraph" w:styleId="BodyText">
    <w:name w:val="Body Text"/>
    <w:basedOn w:val="Normal"/>
    <w:link w:val="BodyTextChar"/>
    <w:uiPriority w:val="99"/>
    <w:semiHidden/>
    <w:unhideWhenUsed/>
    <w:rsid w:val="002A23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234C"/>
  </w:style>
  <w:style w:type="paragraph" w:styleId="Header">
    <w:name w:val="header"/>
    <w:basedOn w:val="Normal"/>
    <w:link w:val="Head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054"/>
  </w:style>
  <w:style w:type="paragraph" w:styleId="Footer">
    <w:name w:val="footer"/>
    <w:basedOn w:val="Normal"/>
    <w:link w:val="Foot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054"/>
  </w:style>
  <w:style w:type="paragraph" w:styleId="BalloonText">
    <w:name w:val="Balloon Text"/>
    <w:basedOn w:val="Normal"/>
    <w:link w:val="BalloonTextChar"/>
    <w:uiPriority w:val="99"/>
    <w:semiHidden/>
    <w:unhideWhenUsed/>
    <w:rsid w:val="00A020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0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814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7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58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696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132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334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066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4211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238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44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003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82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077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364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8794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420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95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43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63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294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057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5208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8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9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8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882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8497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8845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460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7242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0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2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98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25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237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7817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1922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1214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61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67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97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8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553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8002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847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6294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3946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03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5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52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0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241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4828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1499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547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36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94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666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594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59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4146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111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12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9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5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5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997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00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061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7414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5</cp:revision>
  <dcterms:created xsi:type="dcterms:W3CDTF">2025-06-15T04:45:00Z</dcterms:created>
  <dcterms:modified xsi:type="dcterms:W3CDTF">2025-07-11T07:46:00Z</dcterms:modified>
</cp:coreProperties>
</file>